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8</w:t>
      </w:r>
      <w:r>
        <w:t xml:space="preserve"> </w:t>
      </w:r>
      <w:r>
        <w:t xml:space="preserve">ธันว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18</w:t>
      </w:r>
      <w:r>
        <w:t xml:space="preserve"> </w:t>
      </w:r>
      <w:r>
        <w:t xml:space="preserve">ธันว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 ครับพบกับราย การห้องข่าว รัฐสภา Channel รัฐสภาแชนแนลภาคเช้าครับ ไม่ต้องติดตาม อยู่กับคุณณัฏฐพัชร ภัทรพลจุติการพาณิชย์ วัฒนาพลายแก้ว อาจารย์ล่ามภาษา มือประจำราย การของเรา อาจารย์คมคิดสันสกฤต ของข่าวต่าง ประเทศวันนี้วัน พุธพบกับคุณ กิตติเสรี ประยุทธ์ อีกสักครู่หนึ่งนะครับ   วันนี้ พบกันใน วันพุธ ที่ 18  ธันวาคมพุทธศักราช  2561  ครับวันนี้ มีการประชุม สภาผู้แทนราษฎร นะครับผู้ชม ต่างกัน ต่างกันได้ นะคะแต่เวลา 9:00 น ทางช่อง 10 รัฐสภา รวมถึงทาง ออนไลน์ของเรานะ วิทยุ โทรทัศน์ รัฐสภาก็มี การถ่ายทอดสด ใช้โอกาส ในคลับครับก็เป็น ตาม ตามได้ ทุก ช่องทางไหนครับ ของสื่อนิติบัญญัติ ของเรานะครับ เช้านี้กูไม่ไป กันที่บรรยากาศที่ โดย เฉพาะจังหวัด อย่างน้อยก็ คือ นครศรีธรรมราชสุราษฎร์ธานี ชุมพร ระนองณเวลานี้ เจอกับในส่วนของ อุทกภัย น้ำท่วมหลายคน บอกว่าลำ บากเหลือเกิน แต่ความลำบาก แบบนี้นะส้มตำ ให้สมาชิก สภา ผู้แทนราษฎรในพื้นที่จังหวัดนครศรีธรรมราช อักษรชัยชนะ เดชเดโช รวมไปถึงพี่ น้องที่อยู่ ในพื้นที่จังหวัด นครศรี ธรรมราชร่วมใจกัน   บ้านครัว ขึ้นมาแล้ว ก็ไปช่วยเหลือ พี่น้องประชา ชนในพื้นที่ภาคใต้ อาหาร ข้าวสาร อาหารแห้งกล้าไปช่วย ในเรื่อง ของเครื่องบริโภค ได้เช่นกันแน่นอน เรื่องของข้าวปลาอาหาร สำราญนักปรุงโซมะ กองทัพ ต้องเดิน ด้วยท้องผู้ประสบภัยก็ต้อง เช่นเดียวกัน นะครับผู้ชม ฮะจากส.ส. ใน พื้นที่ก็ ต่างลงพื้น ที่เพื่อที่จะ แก้ ไขปัญหาเกี่ยวกับเรื่อง ของผู้ประสบอุทก ภัยน้ำท่วมแล้วนะครับวันนี้ แล้ว นะท่าน นายกรัฐมนตรีแพทองธารชินวัตรไหมครับ   ยกเลิก ภารกิจ ภารกิจ เลยหลังจากที่ท่าน กลับมาจาก มาเลเซียใน ครับท่านก็ยก เลิกภารกิจ แล้วก็ลง พื้นที่ที่จังหวัด ภาคใต้ อย่างเร่งด่วน นะครับเพื่อที่ จะไปช่วย เหลือพี่น้อง ประชาชนนั้นเองนะครับ แล้วก็เป็น ช่วงเวลาที่คน บอก หลายคนก็บอกว่า แม่กำลังใจจากนายกรัฐมนตรี คณะรัฐมนตรี ความร่วมมือ การ ให้ความช่วยเหลือ ที่มีความ ที่ใดมีความสำคัญจริงๆกับ เมื่อ นายกแพทองธาร เดินทางไป ถึงแล้วนะคุณชมก็ลง ไปหลายจุด เดียวไปพบกับ พี่น้องประชา ชนแล้วก็พูด ภาษาใต้ด้วยนะ อาจจะ พูดไม่เหมือน กันจะได้ฟังจากคลิปหลายๆคลิปนะ ความห่วงใย จากทางรัฐบาล ซึ่งในส่วน ของคุณ แพรทองธารลงพื้นที่กำลังดี คุณ อนุทิน ชาญวีรกูล รองนายกรัฐมนตรีและ รัฐมนตรีว่าการกระทรวงมหาด ไทยก็ลงไปด้วยนะ นี่คือ สถานการณ์ล่า สุดเมื่อวานนี้ น้ำเกือบครึ่งเอวนะคะ หลายจุด สูงกว่านี้นะครับ คุณส้มนี่คือ ความช่วยเหลือจาก ในส่วนของ นายก รัฐมนตรีเมื่อวันที่ 9 จะได้หาชาว ก็ต้องรอความช่วยเหลือจากทางภาค ผู้ชม ฮะโดยเมื่อวานนี้รัฐบาลก็ มีการจัดการได้รวดเร็วเลย ทีเดียวนะท่านนายกก็มีการลงพื้น ที่รวมถึง จะกลับเรื่องขอเงินเยียวยาเนี่ย   ท่าน นายกก็บอก นะว่าจะถึง มือชาวบ้าน ไว้นะครับ พร้อมกับมีการส่งกำลัง ใจกับเหตุ การณ์ที่ผ่านมา มี การเข้าสายนะครับว่า ไม่น่าเกินวัน  ธันวาคมด้วยน้ำ น่าจะ แห้งแล้วนะครับมาเร็วนะแต่ว่านายกรัฐมนตรีบอกว่า ความ ช่วยเหลือก็จะ มาเร็วเช่น กันนะเงินที่ จะไปช่วยเหลือ พี่น้องประชาชน ครั้งแรก 9 ,000 บาท ตามสถานการณ์ ที่เกิดขึ้นนะครับ คุณชมหลังจาก พื้นที่ต่างๆ ประกาศในส่วนของ ไปที่บัตรแล้ว เรื่องของ รัฐบาลที่ จะเข้าไปยาว ๆช่วยเหลือพี่ น้องประชาชนก็ ไป พร้อมกับความ ช่วยเหลือต่าง ๆมากมาย เลยทีเดียวใช่ครับนี่คือสิ่งที่เกิดขึ้นนะครับ ส่งกำลัง ใจให้กับพี่ น้องชาวใต้ ณเวลานี้ เจอ เจอ 2  รอบในรอบของป ลายปีแบบนี้นะน้ำท่วมก็ขอให้สิ่งเหล่านี้ ได้ คนไปเร็วเลยครับ   ไป กันที่ภาพ รวมบรรยากาศ ของการประชุมวุฒิสภา   วันนี้ ใครชมอยู่บ้าง งาน การพิจารณา กฎหมายการออก เสียงประชามติ เป็น ไปตามคาดหมาย ด้วยครับเมื่อวาน นี้ที่ประชุม ของทางสว ก็ยืนยัน   เห็นชอบ กับร่างกฎ หมายว่าด้วยการ ออกเสียงประชามติ นะคะแต่ก็ บอกว่า บอกว่าเป็น การเตะถ่วงหรือเปล่าทำให้เวลาเดี๋ยวมันจะต้อง ลาออก ไป 180  บาทจ้า แล้วไปฟังภาพรวม ของการประชุม สวเมื่อวานนี้ กันสักหน่อยครับ   เริ่มต้น การประชุมก ารประชุมวุฒิสภา นะครับพิจารณาเรื่องด่วน นั่นก็คือร่าง พระราชบัญญัติว่าด้วย การออกเสียงประชามติฉัน พุทธศักราช   ที่คณะ กรรมาธิการร่วมกัน พิจารณาเสร็จแล้ว ซึ่ง มีมติ เห็นชอบตาม การแก้ไข ของทางวุฒิสภา ที่มีการ แก้ไขว่าด้วย เกณฑ์ผ่านประชามติ เกี่ยวข้องกับ การแก้ไข เพิ่มเติมรัฐธรรมนูญ ที่ กำหนดให้ใช้เกณฑ์ งั้น งั้นก็ คือต้องมีผู้มาใช้สิทธิ์ออกเสียงเป็นจำนวนเกินกึ่งหนึ่ง   ของ กูมีสิทธิ์ออก และถัดมาครับ มีจำนวน เสียงเกิน กึ่งหนึ่งของ ผู้มาใช้สิทธิ์ออกเสียง ในเรื่องของ การจัดทำประชามติ ด้วย ก่อนที่ประธาน ในที่ประชุม จะเข้ามาติดในร่างกฎหมายดัง กล่าวได้มีการ เปิดโอกาสให้ กับทางสวปอภิปราย รวมไปถึงซักถาม กันมากมายเลยทีเดียว ไม่ว่าจะเป็น ข้อมูลที่เกี่ยวข้องกับการทำประชามติ เรื่อง ที่เกี่ยวเนื่องกับ การแก้ไขรัฐธรรมนูญ โดยเฉพาะ ประเด็นที่หลายฝ่าย กังวลว่าเป็น ปัญหาของการแก้ไข ร่างพรบ ประชามติ ที่จะใช้ หลักเกณฑ์เสียงข้าง มาก 2 ชั้น จะทำ ให้ยื้อเวลายากต่อการ หรือไม่ หรือไม่   ยกตัวอย่าง ตัวอย่างสเสจปรัชญากรได้กล่าวอภิปราย โดยขอให้ สมาชิกวุฒิสภาทุกคน โบสถ์ไม่รับร่าง พรบ ประชามติ ที่ใช้หลัก เกณฑ์เสียงข้าง  2 ชั้นนะครับ   โดยให้เหตุผลในการ สนับสนุน ศพ จำเป็นต้องตัดสินใจ การ ออกเสียงประชามติ แบบสีข้างหน้าชั้นเดียวบอกว่ากระบวน การจะได้ มาซึ่งรัฐ ฉบับใหม่ ทำได้ต้อง ทำได้ง่าย และจะสะท้อน เจตจำนงของประชา อย่างเป็นธรรม โดยมี การยกตัวอย่าง ว่ามีไม่กี่ ประเทศในโลก นี้ใช้การ ออกเสียงประชา มติแบบเสียงข้างบ้าน 2 ชั้น นั่นก็คือ ประเทศสวิตเซอร์แลนด์   ปัจจุบัน ก็ได้ยกเลิก การออกเสียงประชา มติเสียงข้างบ้าน 2 ชั้น ไปแล้วนะครับ เนื่องจากว่าต้องรักกันดี ว่าการ ออกเสียงประชามติ ลักษณะ นี้เป็นการ สร้างปัญหามีแต่ ข้อเสีย มากกว่าข้อดี ส่วนประเทศ ที่ยังคงใช้ อยู่ก็มีความ จำเป็นเนื่อง จากว่าเป็นความ เป็นสหพันธรัฐ ของประเทศนั้นนั่นเอง จำเป็นต้อง ใช้เสียงประชา มติกันมาก  2 ชั้น ก็จะเป็น การปกป้องรัฐเล็กลงไป ที่ มีจำนวน ประชากรน้อย แตกต่าง ไปจากประเทศ ไทยที่เป็นรัฐเดี่ยว ไม่ เห็นความจำเป็น ที่จะต้องใช้เสียง ประชามติทั้งมาก แบบ 2 ชั้น แต่อย่างใดครับ นอกจาก นี้จะยกตัว อย่างการออกแบบ การออกเสียงประชา มติของประเทศ ไทยเมื่อปี  2559   ที่ กฎหมายเดิม มีการลง มติแบบเสียงข้างบ้าน 2 ชั้น แปลว่าคสช ณขณะนั้น ได้เปลี่ยนกลับมา เป็นการออกเสียง ข้างมากแบบชั้นเดียว รู้จัก บอกว่าเสียงข้างมาก  2 ชั้นสามารถ ถูกลงนะครับ ค่ำง่าย คสชจึงแก้ไขรัฐธรรมนูญฉบับใหม่ เป็น ฉบับรัฐประหารฮะ ดังนั้น จึงต้องตั้ง ข้อสังเกตว่า เมื่อประชา ชนอยากมี รัฐมน ตรีฉบับของประชา ชนบ้างเนี่ย เหตุใดจึงเปลี่ยนกลับมาใช้ การ ออกเสียงประชามติ แบบ เดิม 2 ชั้น ไม่ได้หรือไง อย่างเดียวกัน นะครับคุณผู้ชมก็มีศพอังคณานีละไพจิตร ได้ ลุกขึ้น อภิปรายไม่เห็นด้วยเช่นกัน   บอกว่า การออกเสียงประชามติ แบบเสียงข้างบ้าน 2 ชั้นเนี่ยระบุว่า แมนสมาชิก วุฒิสภาส่วนใหญ่จะ เห็นด้วยแล้ว กับประการดังกล่าว ต้น ก็ซื้อบ้านหน่อยครับว่า ทางสภาผู้แทนราษฎร จะยืนยันหลักการ ในการแก้ไขให้เป็นเสียงข้างมากแบบ คนเดียวเช่นเดิม   แม่นว่าต้องรอ ระยะเวลา อีก 180  วันจึงสามารถ จะประกาศใช้ได้   ก็ บอกว่าไม่ใช่ ปัญหา เนื่องจากว่าหลักการ ของผู้แทนของ ประชาชน ต้องยึดถือ ถ้าการเห็น ชอบกับหลักเกณฑ์ การออกเสียงประชามติ แบบข้างบ้าน 2  ชั้นของวุฒิสภา ราคาถูกกล่าวหา ว่าเป็นการยืนยัน การ ใช้หลักเกณฑ์ดังกล่าว ก็มิได้เป็นเพียง ความต้อง การที่จะแก้ ไขรัฐธรรมนูญ ให้เกิดความล่าช้า ไป หรือเปล่าอันนี้เป็นคำถามนะคะ   ซึ่งก็ไป สอดคล้องกับ อาจารย์นันทนานันทวโรภาส สมาชิก วุฒิสภา ที่ไม่เห็นด้วย นะครับกับ การออกเสียงประชามติ ข้างมาก แบบ 2 ชั้น   โดยมีการตั้ง ข้อ สังเกตว่าแต่ ละสะพาน เห็นไม่ตรงกัน กับการออกเสียง ประชามตินะ จะทำให้ร่าง ของพรบประชามติ ถูกยับยั้งไป  180 บาท คนที่จะประกาศ ใช้ในคลังปี 2 คนที่จะประกาศใช้ในปี 2568  นะครับ ก็ จะส่งผลให้ การแก้ไขรัฐธรรมนูญ ล่าช้าออกไป ซึ่งถือว่า เป็นเกมยืด ไปตามคำสั่ง ไป ตามใบสั่งของ ใครหรือไม่   หนังที่มี หัวหน้าพรรคการ เมืองพรรคหนึ่งนะครับ ออกมาระบุว่า การ แก้ไข ลักษณะนั้น ไม่ใช่เรื่อง เร่งด่วนด้วยนะครับ เสียงช่วง ของการอภิ ปรายของอาจารย์ นันทนา นันทวโรภาสสมาชิก กันครับ อย่างนี้ เรียกว่าเกม ยืดเยื้อ หรือไม่คะ เพราะหากท่านไม่ เห็นชอบด้วยตั้งแต่  ระยะ เวลามันจะ ล้นเข้า มาอีกมากมาย ดังนี้ เรียก ว่าเป็นเกม ยืดเยื้อหรือ ไม่คะแล้ว ทำไมจึงต้องยืดเยื้อ มัน เป็นความบัง เอิญอย่างร้ายกาจหรือเปล่า ที่ หัวหน้าพรรคการ เมืองพรรคหนึ่งให้ สัมภาษณ์ว่า การแก้รัฐธรรมนูญ ไม่ใช่เรื่องเร่งด่วน หลัง จากนั้นการ ลงมติของ วุฒิสภา ก็ยืดเยื้อไป การ ลงมติเช่น นี้เป็นไปตาม ใบสั่งของใคร หรือไม่เดี๋ยวฉันไม่ทราบ อย่างไร ก็ตามหลักการ ในเรื่องของเสีย งข้างมากชั้นเดียว มี ข้อดีมาก มายดังที่เดิน ได้อภิ ปรายไปหลายครั้งแล้ว นัก วิชาการจำ นวนมากสนับสนุน มันเป็นไปตาม หลักสากล   ถัดมาก็ มีศพจำลอง อนันตสุข นะครับได้ มีการกล่าว สนับสนุน การออกเสียงประชา แบบ 2 ชั้นบ้างนะคะ ด้วยเหตุผล สำคัญก็คือหลาย ประเทศใดใช้การ ออกเสียงประชา มติแบบ 2 ชั้น เนื่องจาก เพื่อให้ ความเห็นพ้องในวงกว้าง ป้อง กันการตัดสิน ใจที่ขัด ต่อความต้อง การของกลุ่มน้อย ซึ่งระบบ การ กัน ในกลุ่มเสียงข้างมาก ในกฎขี้หรือละเมิดสิทธิของกลุ่มน้อยในท้องถิ่น ทำ ให้เกิดความเป็น ธรรมความเท่าเทียมในสังคมได้ แล้ว ประเด็น ใดผ่านการออก เสียงประชา มติแบบ 2 ชั้น ก็ จะทำให้ผล การตัดสินใจ มาก มากยิ่งขึ้นด้วย เนื่องจาก ว่าจะได้รับ การยอมรับจาก ประชาชนใน วงกว้างทั้ง ในระดับประเทศและ ระดับ ท้องถิ่น ที่สำคัญ ก็คือการป้อง กันการเปลี่ยนแปลง ที่รวดเร็ว เกินไปอาจจะส่งขนส่งผลต่อความ ของประเทศไทย จึงยกเลิกการ ใช้เสียงข้างมาก แบบ 2 ชั้น ก็เป็นเครื่อง มือที่สำคัญ ในการสร้าง ความชอบธรรม และ ความเป็นธรรม ในการตัดสิน ใจให้กับประชาชน   จากนั้น ก็มีกรรมาธิการ ร่วมกันเลยครับ ก็คือคุณนิกร จำนง เลขานุการ ของคณะกรรมาธิการร่วมกัน ได้ ลุกขึ้นชี้แจงเลยครับ บอก ว่ามติของ คณะกรรมาธิการร่วมกัน ยืนยัน ตามที่วุฒิ สภาให้ใช้เสียงข้างมาก แบบของฉันนั้น อาจจะ เป็นปัญหาตาม มาเกี่ยวเนื่องกับข้อ กฎหมายต่างๆ ที่แต่ละ สภาเห็น ไม่ตรงกัน ทำ ให้ต้องรอไว้  180  วันซึ่ง ถือว่าเป็นปัญหา ที่ทำให้ การแก้ไขและข้อมูลในอนาคต จะเกิดขึ้นได้   พร้อมกัน นี้นะครับ คุณนิกรจำ นงจะได้ชี้แจง ทำลายเพิ่ม เติมหลังจาก ที่ครบ 1 80  วันก่อนนำเสนอทูลเกล้าฯแล้ว ระหว่างนั้นนะครับ กทมไม่สามารถ ออกกฎหมายรูป ได้จึงต้อง ใช้เวลาอีก ประมาณราว 2 เดือนเลยทีเดียว แล้วไม่เข้าสู่กระบวน การทำมติของกทมนะฮะ ต้องใช้เวลา อีกไม่น้อย กว่า 90 วัน แต่ไม่มาก ไปกว่า 1 20 วัน คิดเป็นราว ราย 3 เดือนครึ่ง ซึ่ง ผลประเมิน ว่าการทำประชา มติครั้งแรก เนี่ยอาจจะเกิดขึ้น ได้ช่วงของ ปลายเดือนธันวา คมปี  69 เลยทีเดียว หรืออาจจะข้ามไปที่เดือนมกราคม ปี 2570  เลยทีเดียวเหรอครับ คำว่า การประชุมขอ งสภาผู้แทน ราษฎรในวันนี้นะคะ สส จะยืนยัน หลักการเสียงข้างมาก แบบ ชั้นเดียว แล้ว จะเข้าสู่กระบวน การ 180 วัน   ไม่ ว่าอย่างไรก็ตาม ด้วยครับต้อง ใช้ร่างของ สสคอยู่ดี เส้น ทางสปอเองไม่สามารถที่ จะไปทานได้นะครับ แต่เมื่อเข้าสู่คน ไกลของการ เสนอมาตรา  256 แล้ว จะเป็น การตัดสินใจ ของทางวุฒิ สภาอีกครั้งหนึ่ง ที่ จะต้องใช้เสียง ของวุฒิสภาจำนวน  1 ใน 3 ก็คือ 60 70  ขึ้นไป จึงอยากฝากไปยัง รับผิด การตัดสินใจ เนื่องจาก จะส่งผล ต่อประเทศชาติ และประชาชน พร้อมกับย้ำว่า เรื่อง การจะมีรัฐธรรมนูญฉบับ ใหม่ทันปี  2570 เป็นเรื่องที่ เกิดขึ้นไม่ ได้เลยนะครับ เสียงหนัก แน่นของคุณ นิกรจำ นงช่วงของการชี้แจง ทุกวันนี้ใน ที่ประชุมขอ งทางวุฒิสภากันครับ เมษา ยน 2556 เข้ามา แล้วท่าน ไม่ผ่านให้ 1 ใน 3  สิ่งที่จะเกิดขึ้นก็คือว่า สภาพ   พระปิดตานั่งรอวัน ที่ 3 กรกฎาคม สมัยสุดท้าย แล้วนะครับก็คือว่า  return  256 ได้กี่บาท เผื่อว่าท่านจะเปลี่ยนใจ ถึง ตรงนั้นแล้วเนี่ย ถ้า เป็นกรกฎา คมทีไม่ว่า ยังไงก็ ก็ไม่ทันแล้ว   เท่ากับ เขาไม่ได้   ผม ก็เลยฝากว่า ที่คุยไว้แล้ว ว่าที่ผม เคยคุยแล้วว่า มัน จะเกิดเหตุการณ์ ขึ้นต่อเนื่อง ที่เราอีกไม่ได้ พี่แจ็คพรุ่ง นี้เกิดขึ้นแน่ ปัจจุบันเกิดขึ้น แน่ ทีนี้ประเด็นที่ต้องคิดกัน ขึ้นขึ้นมาก็คือว่า แล้ว ท่านจะแบกรับไหวหรือไม่ กลับ ไปดูผลการ ลงมติเมื่อวัน นี้นะภายหลังที่ ทางวุฒิสภา และในส่วนของ คณะกรรมาธิการ ร่วมกันนั้น มีการชี้แจง ต่อที่ประชุม วุฒิสภา เสร็จสิ้นแล้วนะครับ โดยประธานในที่ประชุม ด้วยขอเบอร์ติดต่อ ร่างพระราชบัญญัติดังกล่าว   ท้ายที่สุด แล้วที่ประชุมวุฒิสภา   มี มติเห็น ชอบด้วยกับราชบัญญัติ ว่าด้วยการออกเสียง ประชามติของ คณะกรรมาธิการร่วมกัน คะแนน  4 154 เห็นด้วย  24 เสีย งงดออก เสียงไปจำ นวน 13  14 ไปลง คะแนนเสียงไม่มี นะกูต้องเห็นหน้าจอนะคะ เป็น มติของ ที่ประชุมของ ทางวุฒิสภาเมื่อวาน นี้รับจ่ายอะไรปิดการประชุม ไปเกือบ 3:00 น เป็น การประชุมวุฒิ สภาตั้งแต่วันนี้เดี๋ยวพาไปตาม เป็นการประชุมวุฒิสภาตั้งแต่วันนี้เดี๋ยวให้ติดตามการประชุม สภาผู้แทนราษฎร ป้า ติดตาม การในวันนี้เพราะว่าพรรคร่วมฝ่ายค้านเองเขามี ดินเนอร์ในวัน นี้เดี๋ยวเขาจะมีการ พูดคุยกันให้ผู้ชม ฮะแน่นอนว่า ฝ่ายค้านครับ คุย กับเขาเรื่อง ของการวางแนวทาง ในการวางใจ แค่ว่าผล งานของรัฐบาล เป็นอย่างไรในการตรวจสอบ การ ทำงานของรัฐบาลกันสักหน่อยนึงประชุมพัฒนา หัวหน้าพรรค พลังประชารัฐ พลเอกประวิตรวงษ์สุวรรณจะมาไหม หรือ ว่าจะพาใครมา แทนหรือเปล่า ที่เป็นการจัดการและผู้จัดการฝ่าย ค้านมีพลัง ประชารัฐอยู่ในนั้นด้วย ขอ การดินเนอร์ ในช่วงเย็นวัน นี้กันดีกว่า ครับคุณสมชาติว่าเป็นอย่าง ไรกันบ้างก็ มีการเปิด ออกมา กัปตันของ คุณปกรณ์ วุฒิอุดมพิพัฒน์สกุล ในภาพ ได้เลยครับ ผู้ชมให้ที่ประชุมเห็นก็ คืออุปกรณ์ อุดมพิพัฒน์ สกุลครับประธานคณะ ประสานงาน พรรคการเมือง ฝ่ายค้านในสภา ผู้แทนราษฎร นาฬิกา มีการ ให้สัมภาษณ์ถึงวาระการประ อีเมล พอจะมีรูปร่างกฎหมาย ฉบับที่คณะกรรมาธิการวิสามัญพิจารณาเสร็จแล้ว ก็ คือร่าง พระราชบัญญัติ หรือว่าพรบ จัดตั้งศาลภาษี อากรและวิธี พิจารณาคดีภาษี สหกรณ์ฉบับ ที่ผชผบอำนาจเรียกของ คณะกรรมาธิการ ของสภาผู้แทนราษฎร วุฒิ สภาผชจะเป็น การติดอาวุธ ให้คณะกรรมาธิการ สามารถเชิญ หน่วยงานเข้า ชี้แจง ภายหลัง จากที่ศาลรัฐธรรม นูญวินิจฉัยว่าพรบ คำสั่งเรียกรัฐธรรมนูญ จึงมี การใช้กฎหมาย สวน น้ำพรบว่าด้วยการออกเสียงประชามติ ฉบับที่พ.ต.ท. ซึ่งสภาจะ ยืนหยัดยืน ตาม ร่างที่ ได้รับหลัก การไว้และ ไม่แน่ใจว่า จะสามารถพิจารณา ไปถึงร่างพรบ จัดระเบียบบริหาร ราชการกระทรวงกลาโหม ฉบับที่พ.ศ ส่วนการทำประชา มติ 2 ครั้งคุณปกรณ์ วุฒิบอกนะครับที่ชมครับ   ว่า จากการพูด คุยการใด พักแล้ว ก็ตามที่ คุณชูศักดิ์ ศิรินิลรอง หัวหน้าพรรคเพื่อ ไทยก็เห็นด้วยกับ การ ทำประชามติ  2 คันนะครับ และแม้ว่าร่าง กฎหมายประชามติ จะถูกพักไว้ 100 ปี เนื่องจากวุฒิสภาและ สภาผู้แทนราษฎรเห็นไม่ตรงกัน ก็ไม่เป็นไรครับ เพราะว่ายัง มีกฎหมายประชา มติฉบับเดิม อยู่ ซึ่งหากทำประชา มติ 2 ครั้ง ก็จะ ทำ รัฐธรรมนูญไทย ในการเลือกตั้งครั้งต่อไปด้วย ส่วน การรับประทานอาหาร ค่ำของพรรค ร่วมฝ่ายค้านหรือว่า ดินเนอร์ใน ค่ำคืนนี้หากผู้ชมครับ จะมีวาระ หารือเรื่องใด นั้นนะครับ อุปกรณ์ ก็บอกนะครับว่า เนื่องจาก มีการเปลี่ยน แปลงของพรรคร่วมฝ่าย ค้านครับคุณณัฐพงษ์ เรืองปัญญาวุฒิ ผู้นำฝ่ายค้านจึงมีการ เพลิน แกนนำของพรรค ร่วมฝ่ายครับ   เพราะว่าใน สมัยประชุม นี้จะมีวาระ สำคัญก็คือการเปิดอภิปรายไม่ไว้วางใจครับ โดย จะได้หารือกัน ว่าจะเป็นช่วงใด และพักตื่น เห็นว่า อย่างไรบ้าง รวม ถึงการทำงาน ในแง่บวกตื่น ครับซึ่งก็ต้องยอมรับ ว่า จะร่วม กับพรรค ร่วมฝ่ายค้านกับพรรคร่วมรัฐบาลนั้น มันมีความ แตกต่างกัน   Minecraft  ไม่ได้มาร่วมกัน ด้วยความสมัคร ใจแต่ละพรรคมีความ มีอุดมการณ์ที่ แตกต่างกันออกไป กรุณาในพรรคร่วมฝ่าย ค้านสิ่งสำคัญ ครับผู้ชมครับแน่นอน ก็คือการสงวน สิ่ง ใดที่เห็นไม่ เหมือนกันก็ ต้องขับรถ ความ เห็นซึ่งกันและกันอะไรที่ทำ ให้การทำงานในสภาราบรื่น ก็คง ต้องไปพูดคุย แล้วก็หา แนวทางร่วม กันนั่นเอง นะครับมีเสียง ของคุณปกรณ์ ไป ฟังดูครับ บอกว่า การร่วมงานกัน มีความแตกต่าง รัฐบาล รัฐบาล   ไม่ ได้มาร่วม กันโดยสมัครใจร้อยเปอร์เซ็นต์เลยทีเดียวนะครับแล้วก็ ก็ แต่ละภาคเหนือก็คง มีความคิดเห็น หรือว่าอุดม แนวคิด   แ***แดกก็กัน การ โรงงานใน สิ่งที่ทำงานก็คือกัน สงวนสิทธิ์ อันไหน ที่เห็นไม่เหมือนกัน เหมือนกันได้ อะไร ที่สามารถทำให้ทำงาน แล้ว ทำให้การทำ งานในสภา วะราบรื่นได้   ผู้ชมครับ แน่นอนว่าพรรคร่วมฝ่ายค้าน พรรคใหม่อย่างที่ เราได้รู้กัน ก็คือพรรคพลัง ประชารัฐได้เลยครับผู้ชม     ถาม คุณปกรณ์ วุฒิได้เลยครับว่าคาดหวัง จากความร่วมมือ จากพรรคพลังประชา รัฐมากน้อยแค่ไหนนั้นนะครับ อุปกรณ์ พูดบอกว่าการทำ งานในพรรคร่วม ฝ่ายค้านเนี่ยตั้ง แต่สมัยที่พรรคประชาธิปัตย์ ร่วมด้วยนั้นก็ มีถามอยู่ตลอด ร่าง กฎหมายตารางพรรค ประชาธิปัตย์มีความเห็นอย่างไร ไม่ มีปัญหามากมี แนวคิดต่างกัน อย่างไรแต่ความหวัง จะทำให้การ ทำงาน ในสภา สิ่งใด ที่เห็นตรง กันก็อยาก ให้ส.ส. ฝ่ายค้าน อยู่ร่วมลง มติให้มากที่สุด แสดง ความเป็นหนึ่งเดียวกัน ดวงจะมีจำนวน เท่าไหร่นะคะ ก็คือเสียงข้าง น้อยครับแต่สิ่ง ที่สำคัญก็ คือการทำงานตรวจสอบ ถ่วงดุล รัฐบาลตามเจตจำนง ของรัฐธรรมนูญ อุปกรณ์ พุทธกล่าวถึง หัวข้อ ในการอภิ ปรายไม่ไว้ วางใจด้วยนะ ครับผู้ชมครับ ว่าแต่ ละครั้งใดมีความหลาก หลายแล้วก็ไม่ เหมือนกันครับ ขึ้นอยู่กับแต่ ละปีว่า ช่วงเวลานั้น ๆมีประเด็น อะไรที่แต่ละพรรคมี ข้อ มูลแล้วก็ติดตามกันอยู่ ฉันก็คง จะคุยกันใน กรอบว่าง ๆว่าจะ อภิปรายในช่วงใด ณภัคมี ข้อมูลเรื่องใดบ้าง อุณหภูมิ สายค้างกันเอง แต่ขอไม่ให้อภิปราย เรื่องใดเรื่องหนึ่ง นั้นนะครับก็ จะขอ กันไม่ได้นะจ๊ะ เพราะว่าเป็น สิทธิ์ของแต่ละพรรคซึ่งให้ เสร็จอย่างเต็มที่เพื่อการ ตั้งกระทู้ถามสดนายกรัฐมนตรีท่านผู้ชมครับ ปกรณ์วุฒิบอก นะครับว่าพฤหัส บดีนี้ผมส่งมา ฝ่ายค้าน มีกระทู้ ถามสดที่จะ ถามนายกรัฐมนตรี หลังจากที่มีการ แถลงผลงานไป แล้ว ผู้นำ ฝ่ายค้าน ได้แถลงข่าว ไปแล้วนั้น ยังมีอีกหลาย ประเด็นที่ ไปที่จับตามอง ของสังคม กันอยู่ตลอด จนเหตุการณ์อื่นๆ การมา ตอบกระทู้ ไม่ใช่เรื่อง ใหญ่หรือว่าเรื่อง อะไรใหม่ๆเยอะเลยนะ โอกาสที่ดี ด้วยนะครับ หากนายกรัฐมนตรี จะเห็นว่าการ ตรวจสอบถ่วงดุลของสภา เป็นเรื่องสำคัญ ควรที่จะมาตอบ กระทู้ด้วยตน เองแล้ว ก็จะได้แก้ข้อพิพาท วิจารณ์ วิพากษ์วิจารณ์ต่าง ๆนะครับ ด้วยแล้วก็อยาก ขอย้ำนะครับ ว่าหากมีการกำหนด แผน งานล่วงหน้า   ให้กำหนด ไว้ด้วยว่า วันพฤหัส เนี่ยท่านนายกเนี่ยนะ ต้องมา ตอบกระทู้ ถามสดที่สภานั่นเองนะครับ ไปดู การตั้ง ข้อสังเกต นะครับคุณชม รมถึงความคิด เห็นส่วนตัวของ สสรังสิมันต์โรม เกี่ยวกับ ประเด็นที่ ในส่วนของปปช ตั้ง คณะองค์ คณะไต่สวนกรณี ของคุณทัก 14 14:00 ร้าน เปิดเผยล่าสุด ของคุณรังสิมันต์ โรมสสบัญชีราย ชื่อพรรคประชาชน และให้สัมภาษณ์ถึง กรณีขอ งคณะกรรม ปลา ปรามการ ทุจริตแห่งชาติหรือป.ป.ช   คำ ร้องตั้งองค์ คณะไต่สวน พิจารณา กลมกล่าวหา เจ้าหน้าที่ของ รัฐเอื้อประโยชน์ให้ กับพ.ต.ท. ทักษิณ ชินวัตรอดีตนายกรัฐมนตรี นอนรักษาตัว ที่โรงพยาบาล ชั้น 14 ตำรวจนะครับ   หวังว่า เรื่องนี้จะมีคำตอบให้ กับสังคมเร็ว เนื่องจากว่ามาถึงวัน นี้อากาศพัทยา ต่าง หลายอย่าง การ ให้ความร่วมมือ ของหน่วยงานของ รัฐค่อนข้างชัดเจน บอกว่า กรณีนี้ไม่ มีความเป็นปกตินะฮะ สื่อมวลชน ได้ติดตามทำ ข่าวเรื่องการ เข้าสู่การพิจารณา ของคณะกรรมาธิการ จะเห็นได้ว่า หากท่านใดไม่เกี่ยวข้อง กับการทุจริต คอรัปชั่น ภายในส่วนราชการ   ปกติ หน่วยงานก็ให้ความร่วมมือ แต่ เหตุใดเครื่อง นี้ ทำนองนี้พบว่า เอกสารข้อมูล ลำบาก ลำบากในการ เสาะหาและมีบางอย่างถูกปิดซ่อนอยู่หรือไม่ ทั้งที่ความจริง สังคมอาจอยู่แล้วว่าสุด ท้ายยังขาดอะไร อยู่นำไปสู่ เปิด เปิดเผย นอกจากนี้นะครับยืนยัน ว่าหากข้าราชการคิด ว่าต้องปฏิบัติหน้าที่ อย่างตรงไปตรงมามี ข้อมูลข้อเท็จจริงเกี่ยวข้องกับเรื่องนี้ สามารถ ส่งให้กับตนเอง ได้ทันที รหัส ข้อมูลเป็นประโยชน์ ต้นยินดีที่จะ ส่งต่อไปให้ กับยางปชตไปด้วยครับ ลอตเตอรี่ ก็มีข้อกังวล ที่เกี่ยวเนื่อง กับระยะ การไต่สวน เนื่องจาก แต่ละคดี นปช จะใช้ระยะ เวลานานหลายปี และยังขยายได้อีก สสรังสิมันต์โรม กล่าวว่า ที่ผ่านมาตน เองได้ไปร้องเรียน ไปยังปปชหลายเรื่อง อินเดียมีการอภิปราย ในที่ประชุมของสภา   คนทราบดีเกี่ยวข้อง กับการดำเนิน การของปปช ใช้ เวลาค่อนข้างมากเลยทีเดียว ไปใต้กรอบอำนาจ หน้าที่ของป ปชมีการ กำหนดกรอบเวลาเอาไว้ ปปช เองลงมาเป็น องค์คณะแบบ นี้คงต้อง ติดตามดู ว่าตลอดระยะ เวลาจะใช้มา กเท่าเดิม หรือไม่อย่างไรเหรอครับ นอกจาก นี้ ยังได้กล่าว ต่อว่าพรรคเพื่อไทย เป็นรัฐบาล มีโอกาสหลายอย่าง ประหยัดการ ประหยัดการบริหารประเทศ   เรื่อง ความไม่สง่างาม ของ คุณทักษิณ ชินวัตรก็ทำลายความน่าเชื่อ ถือของทางรัฐบาล ทำให้ การผลัดกัน เรื่องของ วาระต่างๆ ต้อง อาศัยความน่า เชื่อถือ และยิ่งแย่ลง ต่อไป ยังไม่นับรวม กับนโยบาย หลายอย่างที่ทางรัฐบาล ไม่สามารถ ทำได้ตามสัญญา ที่ให้ไว้กับ ประชาชน ก็ยิ่งทำ ลายความน่าเชื่อ ถือของทางรัฐบาลไปอีก คิด ว่าหากมี วิกฤต ทางการเมืองที่ เกิดขึ้นต่อไปนั้น พรรคเพื่อไทย อาจจะเกิดขึ้นเองได้เช่น กันนะครับไปฟังเสียงของคุณ รังสิมันต์โรมสสบัญชีรายชื่อ เปิด ประชาชน 5 ก็ต้อง ยอมรับว่าวัน นี้พรรคเพื่อไทยเป็นรัฐบาล เราก็ มี โอกาสหลายอย่าง ในการที่จะ ทำหน้าที่ ในฐานะทั้งหลายที่ ทำหน้าที่ในฐานะทั้งฝ่ายนิติบัญญัติ และบริหารประเทศ       แน่นอนว่า เรื่อง   ความ ไม่สง่างาม   กรณี คุณทักษิณเนี่ย มัน ก็ทำลาย ความน่า เชื่อถือของ รัฐบาล   คุณลองคิดดู ว่าในการแปลความหมายต้องมี เครดิตทั้งเมือง   เมื่อ คุณมาเจอเรื่องคุณทักษิณ ทั้ง คุณทักษิณแย่ง คุณลุงเป็นนายก   นะครับ ทั้งคุณทักษิณ   ออม แสดงบทบาท ความเป็นนาย ราคา แล้วครับจนราวกับว่ารถเป็นอะไรเนี่ย     ผมคิด ว่าสิ่งเหล่านี้   เบื่อ ผนวก รวมกันกับกรณี ราชสีห์เนี่ย เครดิตของรัฐบาล ปัญหาเยอะ   แล้วมัน ทำให้รัฐบาล   ที่จะผลักดัน ในวาระต่าง ๆซึ่งต้องอาศัยความ น่าเชื่อถือ มันก็ ยิ่งแย่ลงตามลำดับ ยัง ไม่นับว่า มันมี นโยบายหลายอย่าง ที่รัฐบาล อาจจะไม่สามารถที่จะ   ทำ ให้เกิดตาม ที่สัญญาเอา ไว้ประชาชน ได้ในสิ่งเหล่านี้ มันก็ยิ่งทำ ลายเครดิตของรัฐบาล ไปด้วย ผมคิดว่า   ต้องยอมรับว่า วิกฤติทางการเมือง ถ้าจะมีเกิดขึ้นต่อไปในคลอง     องค์ประกอบอื่น แต่ ไม่น้อยล่ะ   ก็กรอกก็ด้วย พรรคเพื่อไทย       ยัง อยู่กันที่ เรื่องของคุณ ทักษิณชินวัตรนะ ครับผู้ชมครับ หลังจากที่คุณ ทักษิณได้มีการ เข้า รับตำแหน่งที่ เกี่ยวกับเรื่องของ ที่ปรึกษา นายก รัฐมนตรีของ มาเลเซียหน่อยครับ เรื่องนี้เองนะ สส แสงนะครับก็ บอกว่าไม่ หวังนะครับ ว่าคุณทัก ษิณเนี่ยนั่งที่ ปรึกษานายก มาเลเซียจะ มีความสัมพันธ์ ที่ ดีต่อสันติภาพของชาย แดนใต้หน้าตึกนะครับ ไป ดูดิการกุศลให้กับคุณกัญญาแสงสมาชิก สภาผู้แทนราษฎร แบบบัญชีรายชื่อ เป็น เผยถึง เผยถึงกรณีที่ นายอันวาร์อิบราฮิม นายกรัฐมนตรีมาเลเซียในฐานะประธาน อาเซียน ได้ตังค์คุณทักษิณ ชินวัตรอดีต นายกรัฐมนตรี เป็น ที่ปรึกษาส่วนตัวประธานอาเซียนใน เจอ โจทย์ไม่ง่าย กับการเป็นประธาน อาเซียนในปี 2 พระ เพราะการขับ เคลื่อนอาเซียนมีความร่วมมือระดับ ภูมิภาคของประเทศสมาชิกทั้ง การแก้ไขประเด็นร้อน ในภูมิภาคอย่าง สถานการณ์ ยังเป็นมาและการ ใช้ ใช้อาเซียนเป็น กรอบความร่วมมือในการ ผลักดันสันติภาพ ปาตานีหรือว่าชายแดนใต้ คุย กันนะวิบอกว่า เรื่องของ สถานการณ์ เมียนมาร์มี ความพยายามของประธานอาเซียน ที่ผ่านมา 2  ครั้งก็คือ อินโดนีเซียและลาว ที่ จะใช้อาเซียนผลักดัน สันติภาพในเมียนมาร์ ที่ทำได้ก็ อาจารย์ อาจารย์ก็ เหมือนว่า เหมือนว่าการขยับจะช้า แล้วก็ถูกมองว่าเวทีระหว่างประเทศถึงความพยายามที่ไร้ ในทางปฏิบัติ คุณก็ เพื่อสร้าง ชายแดนใต้ ไม่ขึ้น คนเดิม รัฐบาล กลไก คุณจะ ช่อง 8 ผู้นำ และอาจ เมื่อแต่ ที่สำคัญ ของอาเซียนก่อตั้ง   ขนส่งครับ ช่วงเวลาที่ผ่าน มาเราก็ได้ ยินเรื่องขอ งการที่จะ ไปช่วยเหลือ พี่น้องเกษตรกร โดยเฉพาะ 10  ไร่ 1000 บาท ก็บอก ว่าทางกระทรวง เกษตรและสหกรณ์ ดำเนินการขับเคลื่อน ในนี้อยู่ แล้วเมื่อวานนี้ทราบว่า เป็นบางส่วน แล้วโอนเข้าบัญชีนะครับ วัน นี้ทีมข่าว ของเราคุณพันทิพย์จงเจริญนะคะ ได้เป็นพื้นที่ของญี่ปุ่น ขาวไปที่จังหวัดอ่างทอง ไป พูดคุยกับพี่ น้องเกษตรกร ไป ดูครับว่า เงิน  1,000  บาท 10 ไร่ จะเป็น อย่างไรกับเขา ชอบไหมครับหรือว่ามี เสียงสะท้อนอย่างไรติดตามได้ กับใครพื้น กลับ กับ คุณ Pantip เจริญช่อง 10 ของเรากลับ             ข่าว วันนี้ข่าว เราพาคุณ ผู้ชมลงพื้น ที่จังหวัดอ่างทอง ซึ่ง ถือว่าเป็น แหล่งผลิตข้าวที่ สำคัญอีกแห่ง ของประเทศค่ะ   โดยในปีนี้ เป็นที่ทราบกัน ดีคำว่า เกษตรกรต้อง เจอกับสภาวะ ถั่ว น้ำท่วม แมลงศัตรูพืชที่เข้ามาทำ ปัญหา ค้นหาราคา ต้นทุนการผลิตที่สูง ขึ้นสวนทางกับราคาข้าวที่ขายได้   ความเดือดร้อนนี้จะกลับ เกษตรกรชาวนาอย่างไร มาตรการ การช่วยเหลือจาก ภาครัฐจะ เพียงพอต่อความ ต้องการของเกษตร ไทยรัฐ ไปรับฟัง เสียงสะท้อนเกี่ยวกับเรื่องนี้กันค่ะ   น้อย ไปหน่อยอยากจะ ได้เหมือนเดิม ไม่ ดีต้องห่วง     ประสบ ปัญหาอะไรที่ แมลงก็ดีแมลง หวี่ขาวสีน้ำตาลก็ขาดทุนรอบที่แล้วขาดทุนก็       ชาวนาผู้ที่ ถูกขนานนามว่า เป็นกระดูกสันหลังของชาติ และ เป็นผู้ที่ต้องแบกรับกับ ทุนการผลิต ที่สูงแต่ผลตอบแทนต่ำ อีกทั้งยังต้องแบกรับความเสี่ยงได้มาก ทำให้   มีราย ได้ไม่เพียง พอเลี้ยง ปากเลี้ยงท้อง ตนเองและ ครอบครัวอีก ทั้งยังเป็น หนี้สินจำนวนมาก ทำกลางวิกฤต มากมายที่ เกษตรกร ชาวนากำลังเผชิญอยู่ รัฐบาล จึงได้ออกมา ตรการช่วย เหลือผ่านโครงการต่างๆ   หรือบรรเทา ความเดือดร้อนของ เกษตรกรชาวนา โดยเฉพาะ การแจกเงิน เกี่ยวไร เกี่ยวไร่ ละ 1,000 บาท ครัวเรือนละไม่เกิน 10 ไร่ วง เงินรวมกว่า 3 0 8578  ล้านบาท   ฟัง ดูแล้วก็ อาจจะเป็นข่าว ดีสำหรับเกษตร กรชาวนา ที่รอคอยการช่วยเหลือ แม้จะ มีชาวนา บางส่วนอาจ จะไม่พอใจ ในความช่วยเหลือครั้งนี้     จับประเด็น ที่น่าสนใจ คือมาตรการ นี้เพียงพอมา กน้อยแค่ไหน ต้น ต้นทุน การผลิตที่พุ่งสูงขึ้นต่อ ทั้งราคาปุ๋ยค่าน้ำมันและค่าจ้างแรงงาน สวน ทางกับราคา ข้าวที่ขายได้   คำซ้ำ ยังต้องเผชิญ กับสภาวะความเสี่ยง หนังเรื่อง ภัยแล้ง น้ำท่วม เป็นศัตรูพืช เพี้ยกระโดด หนอนใบขาว ที่เข้า มาทำลายข้าว ขณะ ที่เกษตร กรชาวนาบางกลุ่ม หวังว่า โครงการนี้ เป็นโครงการที่ ดีการช่วยเหลือ ไม่เกิน 10 ไร่ ครัวเรือน ซึ่งลดลงจาก เดิมที่ช่วย เหลือสูง สุดถึง 20 และนั้น   สะท้อน ถึงความไม่เท่า เทียมต่อเกษตร กรรายใหญ่ ที่ยังคง มีต้นทุนสูง และ ต้องเผชิญ ความเสี่ยงไม่ ต่างจากเกษตรกรรายย่อย รวมถึง อาจจะยัง ไม่ได้ตอบ โจทย์ทุกกลุ่มอย่างแท้จริง กะขอขอบคุณ เทศบาลเนาะ   ถ้าเป็น ไปได้นะก็คือ อยากให้เอา   ได้แล้วค่ะ     บาท 20 ไร่ กลับมาใช้เพื่อ ที่ผ่านมาพี่ น้องเกษตรกรจังหวัด อ่างทองประสบปัญหา อธิบาย แรงก็ดีแมลงหวี่ ขาวเทียบดูสีน้ำ ตาลหนอนห่อใบ ก็ขาดทุนก็มารอ มารอบที่แล้วค่ะ ระเบิด ระเบ้อฉะนั้นถ้า เป็นไปได้อยาก ให้รัฐเลยนะ เอา ไร่ละ  1,000 บาท 20 ไร่   มาใช้ ให้กับพี่น้อง เกษตรกรเพื่อ ไอ้เงิน ที่ท่านให้มาเนี่ย พี่น้อง จะได้กสิกร   ไป ทำทุน ในการทำงาน รอบต่อไป ว่าจะเป็น ซื้อข้าวปลูก ซื้อปุ๋ยซื้อยา   ในการ ต้นทุนซื้อ น้ำมันในการทำ ในการผลิต ข้าวรอบต่อไปนะครับ   น้อย ไปหน่อย อยากจะได้เหมือนเดิม   ข้าวก็ไม่ดีเท่าที่ควร   โตวิดน้ำมีอะไรใส่   ว่ามันน้อย เท่าเดิม เท่าเดิมเหมือนเดิม   20 ไร่ เพราะตอนนี้ ปัญหาเรื่อง น้ำมันแพง   แล้ว     เรื่อง     ยาปู่ยาก็แพงขึ้น     ปกติ ได้ ได้ น้อยแต่ราคาดีแต่ว่า   ราคา เป็นหมื่น     นักมวยนอน     มันก็ไม่ออก   อธิบายการใช้จ่ายทุกวัน   จะเป็นภาระ ถึงอยากได้อะไร  20  ไร่   เมื่อ พูดถึงการ ช่วยเหลือเกษตร กรของรัฐบาล สิ่ง ที่เกษตรกร ชาวนาต้องการ จริงๆอาจไม่ ใช่เพียงแค่เงินอุดหนุน ที่เป็น การแก้ปัญหาที่ ปลายเหตุแต่ ต้องการให้รัฐบาลแก้ ปัญหาที่ต้นเหตุ ไม่ว่าจะ เป็นการเพิ่มผลผลิตต่อไร่ การ ลดต้นทุนการ ผลิตการพยุง ราคาข้าวหรือการ ผ้า พัน การ ส่งเสริม พัฒนาเทคโนโลยีการเกษตร ที่ ลดต้นทุนการผลิต และการ สร้างตลาด รองรับผล ผลิตที่มีเสถียรภาพ   รวมถึงจัด ให้มีกองทุน น้ำมันภาค เกษตรจึงจะเป็น ผลดีต่อชาวนาในระยะยาว   ที่ ทำอยู่แล้วล่ะ สถานะ สถานการณ์ ปัจจุบันนี้นะครับแต่ในอนาคตต่อไปเนี่ย ทาง   หน่วยงานรัฐบาล ก็อาจจะมีการ     การปรับ ปรับปรุงพันธุ์ข้าวนะครับ   ให้ โสด สูงๆครับ   ตามความต้องการ เกษตรกร ชอบอยากจะ ได้ พันธุ์ข้าวที่ปลูก แล้ว ได้ผมให้สูงนะครับ     ถ้าจะให้ดี ก็ฝันคราวนี้ก็   เป็น พันธุ์ข้าวที่ ตรงตามความต้องการ ของตลาดต่างประเทศด้วย     ราคา เพิ่มสูงขึ้นได้ครับ   งาน เรื่องการวิจัย และพัฒนา เทคโนโลยีนะครับ รายการที่จะ หา นวัตกรรม หรือเทคโนโลยี ในการลดต้นทุน การผลิต ข้าวที่ให้มันเกิดความยั่งยืน  เพิ่มขึ้นนะครับ   ราคา ถูกผลิตณตอนนี้เหลือ 7 000 กว่าบาท ไม่เกิน 8000 คือในส่วนท้องถิ่น อื่นผมไม่รู้ตอนนี้อยู่ที่ ประมาณ 7  พันกว่า บาทถึง 800 จะถามว่า พี่ น้องเกษตรกร อยู่ได้ไหม อยากให้ มีการพยุง ราคาอยาก ให้ไม่ให้มัน เหมือนเมื่อตอนต้นปี ที่แล้วนะครับ ไล่อ่านประมาณ  บาทถ้าเป็นไปได้นะ   แต่เรา ก็เข้าใจด้วย นะเพื่อนด้วยจากระบบ เป็นทวีปต่างๆ มีการแข่งขันการ ส่งออกแล้ว เข้าใจว่า ถ้าเป็นไปได้ อยากให้ ราคาข้าว ให้เกษตรกรสักนิดนึงให้  1,000 บาทเพื่อให้พี่น้องเกษตรกร ได้ลืม ตาอ้าปากได้ สักทีนึงนะครับ จากรัฐบาล ช่วยจัดตั้งกองทุนน้ำมัน ส่วนใหญ่ ทำนายฝันว่า เราต้องซื้อน้ำมา     อุปทาน น้ำน้อยมาก แล้วข้าวก็ไม่ได้       ข้าวเรา พันธุ์ข้าว แล้วพักผ่อนของเวียดนาม อยาก ให้รัฐบาล   ปรับปรุงพันธุ์ข้าวครับ   ให้มันได้ผลผลิตมากๆ   ชา วนาเป็นอาชีพ ที่มีความเปราะบาง กว่าอาชีพอื่น   การแจก เงินช่วยเหลือ อาจเป็นเพียง การแก้ปัญหาเฉพาะหน้า แต่สิ่ง ที่รัฐบาล ควรทำควบคู่กัน คือการเดิน หน้าพัฒนา ภาคเกษตร ส่ง เสริมให้ชาวนา มีศักยภาพ และความเข้มแข็งเพิ่มขึ้น ที่ สำคัญทำ อย่างไรให้ เรานานหลุด พ้นจากวง ปัญหาเดิมๆ ซึ่ง การช่วยเหลือที่ยั่งยืน ต้อง มาพร้อมกับ การพัฒนา ที่แท้จริง   พีระพงษ์ เจริญภักดี ทวีศักดิ์เกตุอรุณถ่ายภาพ ธารทิพย์จงเจริญ ทีม ข่าวโทรทัศน์ รัฐสภา รายงาน มา ติดตามสถานการณ์ ต่างประเทศครับ ผู้ชมครับคุณกิตติ เสรี ประยูรรออยู่แล้วล่าสุด ดู ถามตอน นี้เขายังไม่ รับตำแหน่ง ประธานาธิบดี อย่างเป็นทาง การนะว่า เขาก็มีบทบาทเยอะ ออก มาชมทั้ง นักดนตรีว่าฉลาด หาที่ประยุทธ์ของซีเรีย ได้ยังไงคะ คือ รู้ ชื่ออะไรนะแต่ก็ ความฉลาด ของตุรกี เหมือนกันมันมีข่าว มาอยู่แล้วล่ะ genius เนี่ยเข้าไป   เรียกว่า เข้า กับกลุ่ม ต่อต้านรัฐบาล ขอ ง Kawasaki ซึ่ง อบตของซีเรียอยู่  20 ปีละ ผม เคยเดินทางไป ซีเรียนะจาก 5 แต่ว่าตอน นั้นยังเป็นอากาศอยู่   ป้องกันมายาว เลยจนมีเหตุ ต่างๆยังคงอยู่ล่าสุดเนี่ย เขาอาจลง แล้ว ก็เรียกว่า ในการ  ศักราช ใหม่ของซีเรีย หน้าใหม่ ในคราวนี้เนี่ย ก็เห็น อะไรหลาย อย่างเหมือนกันว่า ตุรกี จะเข้ามามีบทบาท   กองกำลังต่อ ต้านรัฐบาล มากน้อยแค่ไหน กลับ   เกลียดเป็นประเทศ ราชของ ตุรกี สมัยก่อนของ เราหรือเปล่า เดี๋ยวไปติดตาม กันนะครับ เปิด แผลใน ซีเรียเยอะเหมือน กันเพราะว่าทราบ ว่าเงินคงคลัง ของซีเรียปัจจุบัน นี้ในยุค ของเรา ลด ลงเยอะมากหรอก รักกัน ไปพักกันก่อน สักครู่ครับชุดหน้าต่างก็ต่อ  ของข่าวต่างประเทศข่าว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18 ธันวาคม 2567 เวลา 08.00-09.00 น.</dc:title>
  <dc:creator/>
  <cp:keywords/>
  <dcterms:created xsi:type="dcterms:W3CDTF">2024-12-18T07:22:47Z</dcterms:created>
  <dcterms:modified xsi:type="dcterms:W3CDTF">2024-12-18T07: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ธันวาคม 2567 เวลา 13.00 น.</vt:lpwstr>
  </property>
  <property fmtid="{D5CDD505-2E9C-101B-9397-08002B2CF9AE}" pid="3" name="subtitle">
    <vt:lpwstr/>
  </property>
</Properties>
</file>